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B5F82C" w14:textId="3D5F2C59" w:rsidR="00C5561D" w:rsidRDefault="00C5561D" w:rsidP="00C5561D">
      <w:r>
        <w:t>Dear Hiring Manager,</w:t>
      </w:r>
    </w:p>
    <w:p w14:paraId="5DFDEEBE" w14:textId="1F4BE364" w:rsidR="00C5561D" w:rsidRDefault="00C5561D" w:rsidP="00C5561D">
      <w:r>
        <w:t>I am writing to express my strong interest in the MLOps Engineer Intern position at Continental AM Budapest Artificial Intelligence Development Center. The opportunity to work on cutting-edge projects related to AI infrastructure and contribute to the development of software solutions that can make a significant impact on road safety and the environment is exciting to me.</w:t>
      </w:r>
    </w:p>
    <w:p w14:paraId="76666A6E" w14:textId="669939D1" w:rsidR="00C5561D" w:rsidRDefault="00C5561D" w:rsidP="00C5561D">
      <w:r>
        <w:t>I am currently pursuing my Master's degree in Computer Science Engineering at the Budapest University of Technology and Economics. I have a Bachelor's degree in Information Technology from Azerbaijan State Oil and Industry University. During my studies, I have developed a solid foundation in technical areas such as Software Engineering, Computer Science, and Machine Learning.</w:t>
      </w:r>
    </w:p>
    <w:p w14:paraId="7EE4D71A" w14:textId="2C8432AF" w:rsidR="00C5561D" w:rsidRDefault="00C5561D" w:rsidP="00C5561D">
      <w:r>
        <w:t>As an enthusiastic learner, I am always eager to expand my knowledge and expertise, and I believe that this internship will offer me the ideal learning environment. I am particularly interested in technology and project management and have excellent verbal and written communication skills. Moreover, my collaborative, open-minded, team player attitude allows me to work effectively with others to achieve common goals.</w:t>
      </w:r>
    </w:p>
    <w:p w14:paraId="71553F1D" w14:textId="776D05CB" w:rsidR="00C5561D" w:rsidRDefault="00C5561D" w:rsidP="00C5561D">
      <w:r>
        <w:t>My technical skills include Python, Django, NumPy, Pandas, Scikit-learn, Matplotlib, TensorFlow, OpenCV, SQL, MySql, MsSql, PostgreSQL, PL/SQL, Oracle Database 12c, DataGrip, Toad for Oracle, and Navigator. Additionally, I am familiar with software development tools such as Git, Jupyter Notebook, PyCharm, Google Colab, and Visual Studio Code. My experience working as a Junior Software Developer at TuranBank OJSC involved the development of new software modules for Core Banking Systems, working with and making changes to the Legacy code, creating views, functions, and stored procedures, and writing optimized SQL queries for integration with other applications.</w:t>
      </w:r>
    </w:p>
    <w:p w14:paraId="6D70D094" w14:textId="6382A9DC" w:rsidR="00C5561D" w:rsidRDefault="00C5561D" w:rsidP="00C5561D">
      <w:r>
        <w:t>I am excited about the opportunity to contribute to your team, and I look forward to the learning and growth opportunities that this internship will offer. Thank you for considering my application.</w:t>
      </w:r>
    </w:p>
    <w:p w14:paraId="140D4466" w14:textId="26BB3856" w:rsidR="00C5561D" w:rsidRDefault="00C5561D" w:rsidP="00C5561D">
      <w:r>
        <w:t>Sincerely,</w:t>
      </w:r>
    </w:p>
    <w:p w14:paraId="22A74DF3" w14:textId="5C05BF24" w:rsidR="00A25F51" w:rsidRDefault="00C5561D" w:rsidP="00C5561D">
      <w:r>
        <w:t>Ismayil Ismayilzada</w:t>
      </w:r>
    </w:p>
    <w:sectPr w:rsidR="00A25F5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a0NLSwNDE3t7QwNTJT0lEKTi0uzszPAykwrAUAg8Hs0SwAAAA="/>
  </w:docVars>
  <w:rsids>
    <w:rsidRoot w:val="00C5561D"/>
    <w:rsid w:val="002E07F6"/>
    <w:rsid w:val="00327EDD"/>
    <w:rsid w:val="00A25F51"/>
    <w:rsid w:val="00C556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240680"/>
  <w15:chartTrackingRefBased/>
  <w15:docId w15:val="{47CA4CDE-1B35-4DFA-AA74-C9F53900D0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TotalTime>
  <Pages>1</Pages>
  <Words>312</Words>
  <Characters>1780</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mayil Ismayilzade</dc:creator>
  <cp:keywords/>
  <dc:description/>
  <cp:lastModifiedBy>Ismayil Ismayilzade</cp:lastModifiedBy>
  <cp:revision>1</cp:revision>
  <dcterms:created xsi:type="dcterms:W3CDTF">2023-03-22T20:51:00Z</dcterms:created>
  <dcterms:modified xsi:type="dcterms:W3CDTF">2023-03-22T21: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bbc46f5-18ee-4d48-90fa-888686c2a5e4</vt:lpwstr>
  </property>
</Properties>
</file>